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CE733" w14:textId="77777777" w:rsidR="006957D5" w:rsidRDefault="00134415" w:rsidP="00134415">
      <w:pPr>
        <w:pStyle w:val="Title"/>
        <w:rPr>
          <w:rFonts w:eastAsia="Times New Roman"/>
        </w:rPr>
      </w:pPr>
      <w:r>
        <w:rPr>
          <w:rFonts w:eastAsia="Times New Roman"/>
        </w:rPr>
        <w:t>Project 2</w:t>
      </w:r>
    </w:p>
    <w:p w14:paraId="7C2E7700" w14:textId="0AD857B8" w:rsidR="006957D5" w:rsidRPr="000139EF" w:rsidRDefault="006957D5" w:rsidP="006957D5">
      <w:pPr>
        <w:pStyle w:val="Title"/>
        <w:rPr>
          <w:b/>
          <w:sz w:val="36"/>
        </w:rPr>
      </w:pPr>
      <w:r>
        <w:t xml:space="preserve">Comp 122/L </w:t>
      </w:r>
      <w:r w:rsidR="00DB4907">
        <w:t>Spring</w:t>
      </w:r>
      <w:r>
        <w:t xml:space="preserve"> 201</w:t>
      </w:r>
      <w:r w:rsidR="00DB4907">
        <w:t>9</w:t>
      </w:r>
    </w:p>
    <w:p w14:paraId="1D983549" w14:textId="77777777" w:rsidR="00134415" w:rsidRPr="006957D5" w:rsidRDefault="00134415" w:rsidP="00134415">
      <w:pPr>
        <w:pStyle w:val="Title"/>
        <w:rPr>
          <w:rFonts w:eastAsia="Times New Roman"/>
          <w:sz w:val="24"/>
        </w:rPr>
      </w:pPr>
    </w:p>
    <w:p w14:paraId="7340F5C7" w14:textId="77777777" w:rsidR="006957D5" w:rsidRDefault="006957D5" w:rsidP="006957D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6957D5">
        <w:rPr>
          <w:rFonts w:ascii="Helvetica" w:eastAsia="Times New Roman" w:hAnsi="Helvetica" w:cs="Helvetica"/>
          <w:color w:val="2D3B45"/>
          <w:sz w:val="24"/>
          <w:szCs w:val="24"/>
        </w:rPr>
        <w:t xml:space="preserve">Write a program in ARM using </w:t>
      </w:r>
      <w:proofErr w:type="spellStart"/>
      <w:r w:rsidRPr="006957D5">
        <w:rPr>
          <w:rFonts w:ascii="Helvetica" w:eastAsia="Times New Roman" w:hAnsi="Helvetica" w:cs="Helvetica"/>
          <w:color w:val="2D3B45"/>
          <w:sz w:val="24"/>
          <w:szCs w:val="24"/>
        </w:rPr>
        <w:t>ARMSim</w:t>
      </w:r>
      <w:proofErr w:type="spellEnd"/>
      <w:r w:rsidRPr="006957D5">
        <w:rPr>
          <w:rFonts w:ascii="Helvetica" w:eastAsia="Times New Roman" w:hAnsi="Helvetica" w:cs="Helvetica"/>
          <w:color w:val="2D3B45"/>
          <w:sz w:val="24"/>
          <w:szCs w:val="24"/>
        </w:rPr>
        <w:t># to perform the following tasks:</w:t>
      </w:r>
    </w:p>
    <w:p w14:paraId="1E21BF58" w14:textId="77777777" w:rsidR="006957D5" w:rsidRPr="006957D5" w:rsidRDefault="006957D5" w:rsidP="006957D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6957D5">
        <w:rPr>
          <w:rFonts w:ascii="Helvetica" w:eastAsia="Times New Roman" w:hAnsi="Helvetica" w:cs="Helvetica"/>
          <w:color w:val="2D3B45"/>
          <w:sz w:val="24"/>
          <w:szCs w:val="24"/>
        </w:rPr>
        <w:t>Open a file named "</w:t>
      </w:r>
      <w:r w:rsidR="00C54304">
        <w:rPr>
          <w:rFonts w:ascii="Helvetica" w:eastAsia="Times New Roman" w:hAnsi="Helvetica" w:cs="Helvetica"/>
          <w:color w:val="2D3B45"/>
          <w:sz w:val="24"/>
          <w:szCs w:val="24"/>
        </w:rPr>
        <w:t>input</w:t>
      </w:r>
      <w:r w:rsidRPr="006957D5">
        <w:rPr>
          <w:rFonts w:ascii="Helvetica" w:eastAsia="Times New Roman" w:hAnsi="Helvetica" w:cs="Helvetica"/>
          <w:color w:val="2D3B45"/>
          <w:sz w:val="24"/>
          <w:szCs w:val="24"/>
        </w:rPr>
        <w:t>.txt" for input.</w:t>
      </w:r>
    </w:p>
    <w:p w14:paraId="0FB643C0" w14:textId="77777777" w:rsidR="00134415" w:rsidRPr="00D1779D" w:rsidRDefault="00134415" w:rsidP="006957D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Read text from </w:t>
      </w:r>
      <w:r w:rsidR="008F7776">
        <w:rPr>
          <w:rFonts w:ascii="Helvetica" w:eastAsia="Times New Roman" w:hAnsi="Helvetica" w:cs="Helvetica"/>
          <w:color w:val="2D3B45"/>
          <w:sz w:val="24"/>
          <w:szCs w:val="24"/>
        </w:rPr>
        <w:t>the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 file a</w:t>
      </w:r>
      <w:r w:rsidR="006957D5">
        <w:rPr>
          <w:rFonts w:ascii="Helvetica" w:eastAsia="Times New Roman" w:hAnsi="Helvetica" w:cs="Helvetica"/>
          <w:color w:val="2D3B45"/>
          <w:sz w:val="24"/>
          <w:szCs w:val="24"/>
        </w:rPr>
        <w:t>s a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 string of characters</w:t>
      </w:r>
      <w:r w:rsidR="008F7776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5E51D9BD" w14:textId="77777777" w:rsidR="00134415" w:rsidRPr="00D1779D" w:rsidRDefault="00134415" w:rsidP="006957D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Uppercase the first letter of every word</w:t>
      </w:r>
      <w:r w:rsidR="008F7776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051B2252" w14:textId="77777777" w:rsidR="00134415" w:rsidRDefault="00134415" w:rsidP="006957D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Replace all punctuation and symbols with a</w:t>
      </w:r>
      <w:r w:rsidR="00C54304">
        <w:rPr>
          <w:rFonts w:ascii="Helvetica" w:eastAsia="Times New Roman" w:hAnsi="Helvetica" w:cs="Helvetica"/>
          <w:color w:val="2D3B45"/>
          <w:sz w:val="24"/>
          <w:szCs w:val="24"/>
        </w:rPr>
        <w:t>n asterisk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 (</w:t>
      </w:r>
      <w:bookmarkStart w:id="0" w:name="_GoBack"/>
      <w:r w:rsidR="00C54304">
        <w:rPr>
          <w:rFonts w:ascii="Helvetica" w:eastAsia="Times New Roman" w:hAnsi="Helvetica" w:cs="Helvetica"/>
          <w:color w:val="2D3B45"/>
          <w:sz w:val="24"/>
          <w:szCs w:val="24"/>
        </w:rPr>
        <w:t>*</w:t>
      </w:r>
      <w:bookmarkEnd w:id="0"/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)</w:t>
      </w:r>
      <w:r w:rsidR="008F7776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7D006486" w14:textId="77777777" w:rsidR="00D0139C" w:rsidRPr="00D1779D" w:rsidRDefault="00D0139C" w:rsidP="006957D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Do not modify blank spaces.</w:t>
      </w:r>
    </w:p>
    <w:p w14:paraId="131D667D" w14:textId="77777777" w:rsidR="00134415" w:rsidRDefault="00134415" w:rsidP="006957D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Output the new string from memory to a file called "output.txt</w:t>
      </w:r>
      <w:r w:rsidR="008F7776">
        <w:rPr>
          <w:rFonts w:ascii="Helvetica" w:eastAsia="Times New Roman" w:hAnsi="Helvetica" w:cs="Helvetica"/>
          <w:color w:val="2D3B45"/>
          <w:sz w:val="24"/>
          <w:szCs w:val="24"/>
        </w:rPr>
        <w:t>.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"</w:t>
      </w:r>
    </w:p>
    <w:p w14:paraId="69F17BFC" w14:textId="77777777" w:rsidR="00133805" w:rsidRPr="00133805" w:rsidRDefault="00133805" w:rsidP="00133805">
      <w:pPr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Finally, display a message on STDOUT indicating that the modified text string has been written to the output file (“</w:t>
      </w:r>
      <w:r w:rsidRPr="00792F79">
        <w:rPr>
          <w:rFonts w:ascii="Helvetica" w:eastAsia="Times New Roman" w:hAnsi="Helvetica" w:cs="Helvetica"/>
          <w:b/>
          <w:color w:val="2D3B45"/>
          <w:sz w:val="24"/>
          <w:szCs w:val="24"/>
        </w:rPr>
        <w:t>Input string has been modified</w:t>
      </w:r>
      <w:r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and saved in the output file</w:t>
      </w:r>
      <w:r w:rsidRPr="00792F79">
        <w:rPr>
          <w:rFonts w:ascii="Helvetica" w:eastAsia="Times New Roman" w:hAnsi="Helvetica" w:cs="Helvetica"/>
          <w:b/>
          <w:color w:val="2D3B45"/>
          <w:sz w:val="24"/>
          <w:szCs w:val="24"/>
        </w:rPr>
        <w:t>.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”)</w:t>
      </w:r>
      <w:r w:rsidR="008F7776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702E63B0" w14:textId="77777777" w:rsidR="00134415" w:rsidRPr="00D1779D" w:rsidRDefault="00134415" w:rsidP="00237EBC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For example:</w:t>
      </w:r>
    </w:p>
    <w:p w14:paraId="3EB33B6B" w14:textId="3027A342" w:rsidR="00134415" w:rsidRPr="00DB4907" w:rsidRDefault="00134415" w:rsidP="00DB4907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If the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"input.txt"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file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contains </w:t>
      </w:r>
      <w:r w:rsidR="00DB4907">
        <w:rPr>
          <w:rFonts w:ascii="Helvetica" w:eastAsia="Times New Roman" w:hAnsi="Helvetica" w:cs="Helvetica"/>
          <w:color w:val="2D3B45"/>
          <w:sz w:val="24"/>
          <w:szCs w:val="24"/>
        </w:rPr>
        <w:t>“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You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must n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ot lose faith in humanity. Humanity is an ocean; if a few drops of the ocean are dirty, the ocean does not become dirty</w:t>
      </w:r>
      <w:r w:rsid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.”</w:t>
      </w:r>
    </w:p>
    <w:p w14:paraId="7CFB41AC" w14:textId="71D59EF4" w:rsidR="00134415" w:rsidRPr="00DB4907" w:rsidRDefault="00134415" w:rsidP="00DB4907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"output.txt"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file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should contain </w:t>
      </w:r>
      <w:r w:rsidR="00DB4907">
        <w:rPr>
          <w:rFonts w:ascii="Helvetica" w:eastAsia="Times New Roman" w:hAnsi="Helvetica" w:cs="Helvetica"/>
          <w:color w:val="2D3B45"/>
          <w:sz w:val="24"/>
          <w:szCs w:val="24"/>
        </w:rPr>
        <w:t>“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You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M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ust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N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ot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L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ose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F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aith </w:t>
      </w:r>
      <w:proofErr w:type="gramStart"/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I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n</w:t>
      </w:r>
      <w:proofErr w:type="gramEnd"/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H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umanity</w:t>
      </w:r>
      <w:r w:rsid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*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 Humanity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I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s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A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n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O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cean</w:t>
      </w:r>
      <w:r w:rsid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*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I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f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A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F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ew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D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rops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O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f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T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he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O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cean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A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re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D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irty</w:t>
      </w:r>
      <w:r w:rsid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*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T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he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O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cean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D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oes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N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ot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B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 xml:space="preserve">ecome </w:t>
      </w:r>
      <w:r w:rsidR="006A4616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D</w:t>
      </w:r>
      <w:r w:rsidR="00DB4907" w:rsidRP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irty</w:t>
      </w:r>
      <w:r w:rsidR="00DB4907">
        <w:rPr>
          <w:rFonts w:ascii="Arial" w:hAnsi="Arial" w:cs="Arial"/>
          <w:b/>
          <w:color w:val="222222"/>
          <w:sz w:val="24"/>
          <w:szCs w:val="21"/>
          <w:shd w:val="clear" w:color="auto" w:fill="FFFFFF"/>
        </w:rPr>
        <w:t>*”</w:t>
      </w:r>
    </w:p>
    <w:p w14:paraId="4E136077" w14:textId="77777777" w:rsidR="003F1655" w:rsidRPr="00D1779D" w:rsidRDefault="003F1655" w:rsidP="003F165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Meeting the above requirements is a bare minimum for the assignment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or 75%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.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In order to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g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et full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(maximum)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credit, your program should:</w:t>
      </w:r>
    </w:p>
    <w:p w14:paraId="58688E2B" w14:textId="7C2DB38B" w:rsidR="003F1655" w:rsidRPr="0025524D" w:rsidRDefault="003F1655" w:rsidP="003F165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H</w:t>
      </w:r>
      <w:r w:rsidRPr="0025524D">
        <w:rPr>
          <w:rFonts w:ascii="Helvetica" w:eastAsia="Times New Roman" w:hAnsi="Helvetica" w:cs="Helvetica"/>
          <w:color w:val="2D3B45"/>
          <w:sz w:val="24"/>
          <w:szCs w:val="24"/>
        </w:rPr>
        <w:t>ave appropriate comments in the source cod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.</w:t>
      </w:r>
      <w:r w:rsidR="00375098">
        <w:rPr>
          <w:rFonts w:ascii="Helvetica" w:eastAsia="Times New Roman" w:hAnsi="Helvetica" w:cs="Helvetica"/>
          <w:color w:val="2D3B45"/>
          <w:sz w:val="24"/>
          <w:szCs w:val="24"/>
        </w:rPr>
        <w:t xml:space="preserve"> Think about explaining as if someone else is reading your code and trying to understand your approach</w:t>
      </w:r>
      <w:r w:rsidR="00840987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73E83708" w14:textId="67407748" w:rsidR="00840987" w:rsidRPr="00E276EC" w:rsidRDefault="00840987" w:rsidP="0084098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D3B45"/>
          <w:sz w:val="24"/>
          <w:szCs w:val="24"/>
        </w:rPr>
      </w:pPr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t xml:space="preserve">You must cover these </w:t>
      </w:r>
      <w:r>
        <w:rPr>
          <w:rFonts w:ascii="Helvetica Neue" w:eastAsia="Times New Roman" w:hAnsi="Helvetica Neue" w:cs="Times New Roman"/>
          <w:color w:val="2D3B45"/>
          <w:sz w:val="24"/>
          <w:szCs w:val="24"/>
        </w:rPr>
        <w:t>tests</w:t>
      </w:r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t xml:space="preserve"> at the minimum:</w:t>
      </w:r>
    </w:p>
    <w:p w14:paraId="2E941289" w14:textId="77777777" w:rsidR="00840987" w:rsidRPr="00E276EC" w:rsidRDefault="00840987" w:rsidP="0084098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D3B45"/>
          <w:sz w:val="24"/>
          <w:szCs w:val="24"/>
        </w:rPr>
      </w:pPr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t>Reading wrong file name (error message)</w:t>
      </w:r>
    </w:p>
    <w:p w14:paraId="0197E984" w14:textId="5042515F" w:rsidR="00840987" w:rsidRDefault="00840987" w:rsidP="0084098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D3B45"/>
          <w:sz w:val="24"/>
          <w:szCs w:val="24"/>
        </w:rPr>
      </w:pPr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t>Reading an empty file (message)</w:t>
      </w:r>
    </w:p>
    <w:p w14:paraId="5EAE3551" w14:textId="3A218565" w:rsidR="00134415" w:rsidRPr="00840987" w:rsidRDefault="00840987" w:rsidP="0084098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D3B45"/>
          <w:sz w:val="24"/>
          <w:szCs w:val="24"/>
        </w:rPr>
      </w:pPr>
      <w:r>
        <w:rPr>
          <w:rFonts w:ascii="Helvetica Neue" w:eastAsia="Times New Roman" w:hAnsi="Helvetica Neue" w:cs="Times New Roman"/>
          <w:color w:val="2D3B45"/>
          <w:sz w:val="24"/>
          <w:szCs w:val="24"/>
        </w:rPr>
        <w:t>Writing an empty file (message)</w:t>
      </w:r>
    </w:p>
    <w:p w14:paraId="5C405484" w14:textId="2E53FEE2" w:rsidR="00134415" w:rsidRDefault="00134415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Please submit </w:t>
      </w:r>
      <w:r w:rsidR="008C2E7D">
        <w:rPr>
          <w:rFonts w:ascii="Helvetica" w:eastAsia="Times New Roman" w:hAnsi="Helvetica" w:cs="Helvetica"/>
          <w:color w:val="2D3B45"/>
          <w:sz w:val="24"/>
          <w:szCs w:val="24"/>
        </w:rPr>
        <w:t>the following:</w:t>
      </w:r>
    </w:p>
    <w:p w14:paraId="2AF741F7" w14:textId="690064B8" w:rsidR="00C54304" w:rsidRPr="00E276EC" w:rsidRDefault="008C2E7D" w:rsidP="00E276EC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Project2.s</w:t>
      </w:r>
    </w:p>
    <w:p w14:paraId="24839EAE" w14:textId="1749BEDE" w:rsidR="002A4F21" w:rsidRPr="00840987" w:rsidRDefault="00E276EC" w:rsidP="0084098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D3B45"/>
          <w:sz w:val="24"/>
          <w:szCs w:val="24"/>
        </w:rPr>
      </w:pPr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lastRenderedPageBreak/>
        <w:t xml:space="preserve">Screenshots of your </w:t>
      </w:r>
      <w:proofErr w:type="spellStart"/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t>ARMSim</w:t>
      </w:r>
      <w:proofErr w:type="spellEnd"/>
      <w:r w:rsidRPr="00E276EC">
        <w:rPr>
          <w:rFonts w:ascii="Helvetica Neue" w:eastAsia="Times New Roman" w:hAnsi="Helvetica Neue" w:cs="Times New Roman"/>
          <w:color w:val="2D3B45"/>
          <w:sz w:val="24"/>
          <w:szCs w:val="24"/>
        </w:rPr>
        <w:t xml:space="preserve"> and output display that show the output of the program running</w:t>
      </w:r>
    </w:p>
    <w:p w14:paraId="44EE5CCE" w14:textId="21EA2C68" w:rsidR="00C54304" w:rsidRPr="00840987" w:rsidRDefault="00465A54" w:rsidP="008409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2D3B45"/>
          <w:sz w:val="24"/>
          <w:szCs w:val="24"/>
        </w:rPr>
      </w:pPr>
      <w:r>
        <w:rPr>
          <w:rFonts w:ascii="Helvetica Neue" w:eastAsia="Times New Roman" w:hAnsi="Helvetica Neue" w:cs="Times New Roman"/>
          <w:color w:val="2D3B45"/>
          <w:sz w:val="24"/>
          <w:szCs w:val="24"/>
        </w:rPr>
        <w:t xml:space="preserve">Output.txt </w:t>
      </w:r>
      <w:r w:rsidR="00375098">
        <w:rPr>
          <w:rFonts w:ascii="Helvetica Neue" w:eastAsia="Times New Roman" w:hAnsi="Helvetica Neue" w:cs="Times New Roman"/>
          <w:color w:val="2D3B45"/>
          <w:sz w:val="24"/>
          <w:szCs w:val="24"/>
        </w:rPr>
        <w:t>(showing the result)</w:t>
      </w:r>
    </w:p>
    <w:p w14:paraId="076B292D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35174AC3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599BE325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4C65E725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7C615513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3D09A38D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35D4368F" w14:textId="77777777" w:rsidR="00C54304" w:rsidRDefault="00C54304" w:rsidP="0013441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tbl>
      <w:tblPr>
        <w:tblpPr w:leftFromText="180" w:rightFromText="180" w:vertAnchor="text" w:horzAnchor="margin" w:tblpXSpec="center" w:tblpY="-2573"/>
        <w:tblW w:w="7910" w:type="dxa"/>
        <w:tblLook w:val="04A0" w:firstRow="1" w:lastRow="0" w:firstColumn="1" w:lastColumn="0" w:noHBand="0" w:noVBand="1"/>
      </w:tblPr>
      <w:tblGrid>
        <w:gridCol w:w="1250"/>
        <w:gridCol w:w="1980"/>
        <w:gridCol w:w="4680"/>
      </w:tblGrid>
      <w:tr w:rsidR="00C54304" w:rsidRPr="005A5DC4" w14:paraId="4A6817E6" w14:textId="77777777" w:rsidTr="00781592">
        <w:trPr>
          <w:trHeight w:val="300"/>
        </w:trPr>
        <w:tc>
          <w:tcPr>
            <w:tcW w:w="125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B8CCE4" w:themeFill="accent1" w:themeFillTint="66"/>
            <w:noWrap/>
            <w:vAlign w:val="bottom"/>
            <w:hideMark/>
          </w:tcPr>
          <w:p w14:paraId="293DD9BA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Decimal Values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8CCE4" w:themeFill="accent1" w:themeFillTint="66"/>
            <w:noWrap/>
            <w:vAlign w:val="bottom"/>
            <w:hideMark/>
          </w:tcPr>
          <w:p w14:paraId="44D67CE0" w14:textId="77777777" w:rsidR="00C54304" w:rsidRPr="005A5DC4" w:rsidRDefault="00C54304" w:rsidP="00805F7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ASCII Characters</w:t>
            </w:r>
          </w:p>
        </w:tc>
        <w:tc>
          <w:tcPr>
            <w:tcW w:w="468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B8CCE4" w:themeFill="accent1" w:themeFillTint="66"/>
          </w:tcPr>
          <w:p w14:paraId="73818213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Action</w:t>
            </w:r>
          </w:p>
        </w:tc>
      </w:tr>
      <w:tr w:rsidR="00C54304" w:rsidRPr="005A5DC4" w14:paraId="635DECA2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69BC48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00 - 31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8D4F2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Non-</w:t>
            </w: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Printabl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5DBE29FE" w14:textId="77777777" w:rsidR="00C5430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Ignore</w:t>
            </w:r>
          </w:p>
        </w:tc>
      </w:tr>
      <w:tr w:rsidR="00C54304" w:rsidRPr="005A5DC4" w14:paraId="5BEA87E8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4BEA41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3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68C90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SPAC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</w:tcPr>
          <w:p w14:paraId="352B5F0F" w14:textId="77777777" w:rsidR="00C54304" w:rsidRPr="005A5DC4" w:rsidRDefault="00985EF7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No Change</w:t>
            </w:r>
            <w:r w:rsidR="00C54304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- Next Word Follows</w:t>
            </w:r>
          </w:p>
        </w:tc>
      </w:tr>
      <w:tr w:rsidR="00C54304" w:rsidRPr="005A5DC4" w14:paraId="231AD8BF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6CB7BB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33 - 4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D162B8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Special Printabl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</w:tcPr>
          <w:p w14:paraId="33C4E1E5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Replace with “</w:t>
            </w:r>
            <w:r w:rsidR="00A077DB">
              <w:rPr>
                <w:rFonts w:ascii="Calibri" w:eastAsia="Times New Roman" w:hAnsi="Calibri" w:cs="Times New Roman"/>
                <w:b/>
                <w:bCs/>
                <w:color w:val="000000"/>
              </w:rPr>
              <w:t>*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“</w:t>
            </w:r>
          </w:p>
        </w:tc>
      </w:tr>
      <w:tr w:rsidR="00C54304" w:rsidRPr="005A5DC4" w14:paraId="197B55F5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F9E6F6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48 - 5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E4176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0 - 9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</w:tcPr>
          <w:p w14:paraId="08C21A65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No Change</w:t>
            </w:r>
          </w:p>
        </w:tc>
      </w:tr>
      <w:tr w:rsidR="00C54304" w:rsidRPr="005A5DC4" w14:paraId="6E7E52B2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9D5380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58 - 6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91184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Special Printabl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</w:tcPr>
          <w:p w14:paraId="0441E1C1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Replace with “</w:t>
            </w:r>
            <w:r w:rsidR="00A077DB">
              <w:rPr>
                <w:rFonts w:ascii="Calibri" w:eastAsia="Times New Roman" w:hAnsi="Calibri" w:cs="Times New Roman"/>
                <w:b/>
                <w:bCs/>
                <w:color w:val="000000"/>
              </w:rPr>
              <w:t>*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“</w:t>
            </w:r>
          </w:p>
        </w:tc>
      </w:tr>
      <w:tr w:rsidR="00C54304" w:rsidRPr="005A5DC4" w14:paraId="24BF4DEC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376F98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65 - 9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C12105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A - Z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</w:tcPr>
          <w:p w14:paraId="681C6799" w14:textId="77777777" w:rsidR="00C54304" w:rsidRPr="005A5DC4" w:rsidRDefault="00985EF7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No Change</w:t>
            </w:r>
          </w:p>
        </w:tc>
      </w:tr>
      <w:tr w:rsidR="00C54304" w:rsidRPr="005A5DC4" w14:paraId="31CAAD4B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1D1B71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91 - 9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2AD8C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Special Printabl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</w:tcPr>
          <w:p w14:paraId="46B89220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Replace with “</w:t>
            </w:r>
            <w:r w:rsidR="00A077DB">
              <w:rPr>
                <w:rFonts w:ascii="Calibri" w:eastAsia="Times New Roman" w:hAnsi="Calibri" w:cs="Times New Roman"/>
                <w:b/>
                <w:bCs/>
                <w:color w:val="000000"/>
              </w:rPr>
              <w:t>*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“</w:t>
            </w:r>
          </w:p>
        </w:tc>
      </w:tr>
      <w:tr w:rsidR="00C54304" w:rsidRPr="005A5DC4" w14:paraId="658E0A26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66DDA7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97 - 12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522D7A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a - z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</w:tcPr>
          <w:p w14:paraId="7BA78B0A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Capitalize </w:t>
            </w:r>
            <w:r w:rsidR="00A97024">
              <w:rPr>
                <w:rFonts w:ascii="Calibri" w:eastAsia="Times New Roman" w:hAnsi="Calibri" w:cs="Times New Roman"/>
                <w:b/>
                <w:bCs/>
                <w:color w:val="000000"/>
              </w:rPr>
              <w:t>i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f </w:t>
            </w:r>
            <w:r w:rsidR="00A97024">
              <w:rPr>
                <w:rFonts w:ascii="Calibri" w:eastAsia="Times New Roman" w:hAnsi="Calibri" w:cs="Times New Roman"/>
                <w:b/>
                <w:bCs/>
                <w:color w:val="000000"/>
              </w:rPr>
              <w:t>i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t is the </w:t>
            </w:r>
            <w:r w:rsidR="00A97024">
              <w:rPr>
                <w:rFonts w:ascii="Calibri" w:eastAsia="Times New Roman" w:hAnsi="Calibri" w:cs="Times New Roman"/>
                <w:b/>
                <w:bCs/>
                <w:color w:val="000000"/>
              </w:rPr>
              <w:t>F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irst </w:t>
            </w:r>
            <w:r w:rsidR="00A97024">
              <w:rPr>
                <w:rFonts w:ascii="Calibri" w:eastAsia="Times New Roman" w:hAnsi="Calibri" w:cs="Times New Roman"/>
                <w:b/>
                <w:bCs/>
                <w:color w:val="000000"/>
              </w:rPr>
              <w:t>C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haracter of the Word</w:t>
            </w:r>
          </w:p>
        </w:tc>
      </w:tr>
      <w:tr w:rsidR="00C54304" w:rsidRPr="005A5DC4" w14:paraId="70011E88" w14:textId="77777777" w:rsidTr="00781592">
        <w:trPr>
          <w:trHeight w:val="300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28360A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123 - 12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ADD621" w14:textId="77777777" w:rsidR="00C54304" w:rsidRPr="005A5DC4" w:rsidRDefault="00C54304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Special Printable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2DBDB" w:themeFill="accent2" w:themeFillTint="33"/>
          </w:tcPr>
          <w:p w14:paraId="21FC882E" w14:textId="77777777" w:rsidR="00C54304" w:rsidRPr="005A5DC4" w:rsidRDefault="00C54304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Replace with “</w:t>
            </w:r>
            <w:r w:rsidR="00A077DB">
              <w:rPr>
                <w:rFonts w:ascii="Calibri" w:eastAsia="Times New Roman" w:hAnsi="Calibri" w:cs="Times New Roman"/>
                <w:b/>
                <w:bCs/>
                <w:color w:val="000000"/>
              </w:rPr>
              <w:t>*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“</w:t>
            </w:r>
          </w:p>
        </w:tc>
      </w:tr>
      <w:tr w:rsidR="00C54304" w:rsidRPr="005A5DC4" w14:paraId="00F6C818" w14:textId="77777777" w:rsidTr="00781592">
        <w:trPr>
          <w:trHeight w:val="315"/>
        </w:trPr>
        <w:tc>
          <w:tcPr>
            <w:tcW w:w="12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FD2EBB" w14:textId="77777777" w:rsidR="00C54304" w:rsidRPr="005A5DC4" w:rsidRDefault="00C54304" w:rsidP="00A077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A5DC4">
              <w:rPr>
                <w:rFonts w:ascii="Calibri" w:eastAsia="Times New Roman" w:hAnsi="Calibri" w:cs="Times New Roman"/>
                <w:b/>
                <w:bCs/>
                <w:color w:val="000000"/>
              </w:rPr>
              <w:t>127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6A85C" w14:textId="77777777" w:rsidR="00C54304" w:rsidRPr="005A5DC4" w:rsidRDefault="003472B1" w:rsidP="0031745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Non-Printable </w:t>
            </w:r>
            <w:r w:rsidR="00EE7C8C">
              <w:rPr>
                <w:rFonts w:ascii="Calibri" w:eastAsia="Times New Roman" w:hAnsi="Calibri" w:cs="Times New Roman"/>
                <w:b/>
                <w:bCs/>
                <w:color w:val="000000"/>
              </w:rPr>
              <w:t>DEL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DA57E9A" w14:textId="77777777" w:rsidR="00C54304" w:rsidRDefault="000145D2" w:rsidP="000145D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Ignore</w:t>
            </w:r>
          </w:p>
        </w:tc>
      </w:tr>
    </w:tbl>
    <w:p w14:paraId="1666F4CC" w14:textId="77777777" w:rsidR="000F194C" w:rsidRDefault="000F194C"/>
    <w:sectPr w:rsidR="000F19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20550" w14:textId="77777777" w:rsidR="00652A31" w:rsidRDefault="00652A31" w:rsidP="00B60C41">
      <w:pPr>
        <w:spacing w:after="0" w:line="240" w:lineRule="auto"/>
      </w:pPr>
      <w:r>
        <w:separator/>
      </w:r>
    </w:p>
  </w:endnote>
  <w:endnote w:type="continuationSeparator" w:id="0">
    <w:p w14:paraId="134976E6" w14:textId="77777777" w:rsidR="00652A31" w:rsidRDefault="00652A31" w:rsidP="00B60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30204"/>
    <w:charset w:val="00"/>
    <w:family w:val="swiss"/>
    <w:pitch w:val="variable"/>
    <w:sig w:usb0="00000007" w:usb1="00000000" w:usb2="00000000" w:usb3="00000000" w:csb0="0000009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99C3D" w14:textId="77777777" w:rsidR="00B60C41" w:rsidRPr="006131F3" w:rsidRDefault="00B60C41" w:rsidP="00B60C41">
    <w:pPr>
      <w:pStyle w:val="Footer"/>
      <w:rPr>
        <w:b/>
        <w:bCs/>
      </w:rPr>
    </w:pPr>
    <w:r w:rsidRPr="006131F3">
      <w:rPr>
        <w:b/>
      </w:rPr>
      <w:t>Dr. George Lazik</w:t>
    </w:r>
    <w:r w:rsidRPr="006131F3">
      <w:rPr>
        <w:b/>
      </w:rPr>
      <w:tab/>
    </w:r>
    <w:r w:rsidRPr="006131F3">
      <w:rPr>
        <w:b/>
      </w:rPr>
      <w:tab/>
      <w:t xml:space="preserve">Page </w:t>
    </w:r>
    <w:r w:rsidRPr="006131F3">
      <w:rPr>
        <w:b/>
        <w:bCs/>
      </w:rPr>
      <w:fldChar w:fldCharType="begin"/>
    </w:r>
    <w:r w:rsidRPr="006131F3">
      <w:rPr>
        <w:b/>
        <w:bCs/>
      </w:rPr>
      <w:instrText xml:space="preserve"> PAGE  \* Arabic  \* MERGEFORMAT </w:instrText>
    </w:r>
    <w:r w:rsidRPr="006131F3">
      <w:rPr>
        <w:b/>
        <w:bCs/>
      </w:rPr>
      <w:fldChar w:fldCharType="separate"/>
    </w:r>
    <w:r>
      <w:rPr>
        <w:b/>
        <w:bCs/>
      </w:rPr>
      <w:t>1</w:t>
    </w:r>
    <w:r w:rsidRPr="006131F3">
      <w:rPr>
        <w:b/>
        <w:bCs/>
      </w:rPr>
      <w:fldChar w:fldCharType="end"/>
    </w:r>
    <w:r w:rsidRPr="006131F3">
      <w:rPr>
        <w:b/>
      </w:rPr>
      <w:t xml:space="preserve"> of </w:t>
    </w:r>
    <w:r w:rsidRPr="006131F3">
      <w:rPr>
        <w:b/>
        <w:bCs/>
      </w:rPr>
      <w:fldChar w:fldCharType="begin"/>
    </w:r>
    <w:r w:rsidRPr="006131F3">
      <w:rPr>
        <w:b/>
        <w:bCs/>
      </w:rPr>
      <w:instrText xml:space="preserve"> NUMPAGES  \* Arabic  \* MERGEFORMAT </w:instrText>
    </w:r>
    <w:r w:rsidRPr="006131F3">
      <w:rPr>
        <w:b/>
        <w:bCs/>
      </w:rPr>
      <w:fldChar w:fldCharType="separate"/>
    </w:r>
    <w:r>
      <w:rPr>
        <w:b/>
        <w:bCs/>
      </w:rPr>
      <w:t>1</w:t>
    </w:r>
    <w:r w:rsidRPr="006131F3">
      <w:rPr>
        <w:b/>
        <w:bCs/>
      </w:rPr>
      <w:fldChar w:fldCharType="end"/>
    </w:r>
  </w:p>
  <w:p w14:paraId="4F9BB10B" w14:textId="7AEC9416" w:rsidR="00F84788" w:rsidRPr="006131F3" w:rsidRDefault="00F84788" w:rsidP="00F84788">
    <w:pPr>
      <w:pStyle w:val="Header"/>
      <w:rPr>
        <w:b/>
      </w:rPr>
    </w:pPr>
    <w:r>
      <w:rPr>
        <w:b/>
      </w:rPr>
      <w:t xml:space="preserve">Revised: </w:t>
    </w:r>
    <w:r>
      <w:rPr>
        <w:b/>
      </w:rPr>
      <w:fldChar w:fldCharType="begin"/>
    </w:r>
    <w:r>
      <w:rPr>
        <w:b/>
      </w:rPr>
      <w:instrText xml:space="preserve"> DATE \@ "M/d/yy" </w:instrText>
    </w:r>
    <w:r>
      <w:rPr>
        <w:b/>
      </w:rPr>
      <w:fldChar w:fldCharType="separate"/>
    </w:r>
    <w:r w:rsidR="004C1D2C">
      <w:rPr>
        <w:b/>
        <w:noProof/>
      </w:rPr>
      <w:t>4/24/19</w:t>
    </w:r>
    <w:r>
      <w:rPr>
        <w:b/>
      </w:rPr>
      <w:fldChar w:fldCharType="end"/>
    </w:r>
    <w:r>
      <w:rPr>
        <w:b/>
      </w:rPr>
      <w:t xml:space="preserve"> A</w:t>
    </w:r>
  </w:p>
  <w:p w14:paraId="22E3C784" w14:textId="77777777" w:rsidR="00B60C41" w:rsidRDefault="00B60C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81DA7" w14:textId="77777777" w:rsidR="00652A31" w:rsidRDefault="00652A31" w:rsidP="00B60C41">
      <w:pPr>
        <w:spacing w:after="0" w:line="240" w:lineRule="auto"/>
      </w:pPr>
      <w:r>
        <w:separator/>
      </w:r>
    </w:p>
  </w:footnote>
  <w:footnote w:type="continuationSeparator" w:id="0">
    <w:p w14:paraId="657056FF" w14:textId="77777777" w:rsidR="00652A31" w:rsidRDefault="00652A31" w:rsidP="00B60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967EB" w14:textId="77777777" w:rsidR="00B60C41" w:rsidRDefault="00B60C41" w:rsidP="00B60C41">
    <w:pPr>
      <w:pStyle w:val="Header"/>
      <w:rPr>
        <w:b/>
      </w:rPr>
    </w:pPr>
    <w:r w:rsidRPr="006131F3">
      <w:rPr>
        <w:b/>
      </w:rPr>
      <w:t>Comp 122/L Fall 2018</w:t>
    </w:r>
    <w:r w:rsidRPr="006131F3">
      <w:rPr>
        <w:b/>
      </w:rPr>
      <w:tab/>
    </w:r>
    <w:r w:rsidRPr="006131F3">
      <w:rPr>
        <w:b/>
      </w:rPr>
      <w:tab/>
      <w:t xml:space="preserve">Project </w:t>
    </w:r>
    <w:r>
      <w:rPr>
        <w:b/>
      </w:rPr>
      <w:t>2</w:t>
    </w:r>
  </w:p>
  <w:p w14:paraId="4AE496F6" w14:textId="77777777" w:rsidR="00B60C41" w:rsidRDefault="00B60C41" w:rsidP="00B60C4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F7190"/>
    <w:multiLevelType w:val="multilevel"/>
    <w:tmpl w:val="C98E0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1200AB"/>
    <w:multiLevelType w:val="multilevel"/>
    <w:tmpl w:val="C192B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513F88"/>
    <w:multiLevelType w:val="hybridMultilevel"/>
    <w:tmpl w:val="EC28523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57B172E3"/>
    <w:multiLevelType w:val="hybridMultilevel"/>
    <w:tmpl w:val="3056CE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6B31FD"/>
    <w:multiLevelType w:val="multilevel"/>
    <w:tmpl w:val="DA023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445530"/>
    <w:multiLevelType w:val="multilevel"/>
    <w:tmpl w:val="AA9A7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jK3tDAztzA2MjRV0lEKTi0uzszPAykwrAUAeciqaywAAAA="/>
  </w:docVars>
  <w:rsids>
    <w:rsidRoot w:val="00134415"/>
    <w:rsid w:val="000145D2"/>
    <w:rsid w:val="000F194C"/>
    <w:rsid w:val="00133805"/>
    <w:rsid w:val="00134415"/>
    <w:rsid w:val="00167829"/>
    <w:rsid w:val="00237EBC"/>
    <w:rsid w:val="002A4588"/>
    <w:rsid w:val="002A4F21"/>
    <w:rsid w:val="00317453"/>
    <w:rsid w:val="003472B1"/>
    <w:rsid w:val="00375098"/>
    <w:rsid w:val="003F1655"/>
    <w:rsid w:val="00465A54"/>
    <w:rsid w:val="004C1D2C"/>
    <w:rsid w:val="004D20A6"/>
    <w:rsid w:val="00534466"/>
    <w:rsid w:val="00652A31"/>
    <w:rsid w:val="006957D5"/>
    <w:rsid w:val="006A4616"/>
    <w:rsid w:val="006B4A88"/>
    <w:rsid w:val="00781592"/>
    <w:rsid w:val="00792F79"/>
    <w:rsid w:val="00805F7C"/>
    <w:rsid w:val="00840987"/>
    <w:rsid w:val="008415D0"/>
    <w:rsid w:val="008C2E7D"/>
    <w:rsid w:val="008F7776"/>
    <w:rsid w:val="00916C8B"/>
    <w:rsid w:val="00946D91"/>
    <w:rsid w:val="00985EF7"/>
    <w:rsid w:val="009F0283"/>
    <w:rsid w:val="00A077DB"/>
    <w:rsid w:val="00A92575"/>
    <w:rsid w:val="00A97024"/>
    <w:rsid w:val="00B17F1A"/>
    <w:rsid w:val="00B60C41"/>
    <w:rsid w:val="00BC4871"/>
    <w:rsid w:val="00C2330C"/>
    <w:rsid w:val="00C54304"/>
    <w:rsid w:val="00D0139C"/>
    <w:rsid w:val="00DB4907"/>
    <w:rsid w:val="00E276EC"/>
    <w:rsid w:val="00E50CC7"/>
    <w:rsid w:val="00EE7C8C"/>
    <w:rsid w:val="00EF4FA1"/>
    <w:rsid w:val="00F40A6F"/>
    <w:rsid w:val="00F577E7"/>
    <w:rsid w:val="00F718F7"/>
    <w:rsid w:val="00F84788"/>
    <w:rsid w:val="00FB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CE837"/>
  <w15:chartTrackingRefBased/>
  <w15:docId w15:val="{620B9A38-1897-48C7-8B61-56C0FCC31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4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4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4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60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C41"/>
  </w:style>
  <w:style w:type="paragraph" w:styleId="Footer">
    <w:name w:val="footer"/>
    <w:basedOn w:val="Normal"/>
    <w:link w:val="FooterChar"/>
    <w:uiPriority w:val="99"/>
    <w:unhideWhenUsed/>
    <w:rsid w:val="00B60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C41"/>
  </w:style>
  <w:style w:type="paragraph" w:styleId="ListParagraph">
    <w:name w:val="List Paragraph"/>
    <w:basedOn w:val="Normal"/>
    <w:uiPriority w:val="34"/>
    <w:qFormat/>
    <w:rsid w:val="003F1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6EA7ECD-DBDE-45E5-9FB8-BFB2933BB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Bishoy A. Abdelmalik</cp:lastModifiedBy>
  <cp:revision>13</cp:revision>
  <dcterms:created xsi:type="dcterms:W3CDTF">2019-04-20T06:28:00Z</dcterms:created>
  <dcterms:modified xsi:type="dcterms:W3CDTF">2019-04-25T03:47:00Z</dcterms:modified>
</cp:coreProperties>
</file>